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A62E7" w14:textId="25F272E5" w:rsidR="00345685" w:rsidRDefault="00345685">
      <w:pPr>
        <w:rPr>
          <w:b/>
          <w:bCs/>
        </w:rPr>
      </w:pPr>
      <w:r>
        <w:rPr>
          <w:b/>
          <w:bCs/>
        </w:rPr>
        <w:t>Dates</w:t>
      </w:r>
    </w:p>
    <w:p w14:paraId="612E7A5B" w14:textId="12AB8405" w:rsidR="00BE7E5E" w:rsidRDefault="00BE7E5E">
      <w:r>
        <w:rPr>
          <w:b/>
          <w:bCs/>
        </w:rPr>
        <w:tab/>
      </w:r>
      <w:r>
        <w:t xml:space="preserve">Next meeting </w:t>
      </w:r>
      <w:r w:rsidR="00EF7CF4">
        <w:t>Thursday</w:t>
      </w:r>
      <w:r w:rsidR="00664392">
        <w:t xml:space="preserve">, Nov. </w:t>
      </w:r>
      <w:r w:rsidR="00EF7CF4">
        <w:t>19</w:t>
      </w:r>
      <w:r w:rsidR="00664392">
        <w:t xml:space="preserve">, </w:t>
      </w:r>
      <w:r w:rsidR="00EF7CF4">
        <w:t>9:30</w:t>
      </w:r>
      <w:r w:rsidR="00664392">
        <w:t xml:space="preserve"> </w:t>
      </w:r>
      <w:r w:rsidR="00EF7CF4">
        <w:t>a</w:t>
      </w:r>
      <w:r w:rsidR="00664392">
        <w:t xml:space="preserve">m </w:t>
      </w:r>
      <w:r>
        <w:t xml:space="preserve">@ </w:t>
      </w:r>
      <w:hyperlink r:id="rId5" w:history="1">
        <w:r w:rsidR="00DA4DE0" w:rsidRPr="0085681C">
          <w:rPr>
            <w:rStyle w:val="Hyperlink"/>
          </w:rPr>
          <w:t>https://iastate.webex.com/meet/yarles</w:t>
        </w:r>
      </w:hyperlink>
      <w:r w:rsidR="00DA4DE0">
        <w:t xml:space="preserve"> </w:t>
      </w:r>
    </w:p>
    <w:p w14:paraId="4E495542" w14:textId="591E8477" w:rsidR="00482931" w:rsidRPr="00482931" w:rsidRDefault="005F1054" w:rsidP="00482931">
      <w:r>
        <w:tab/>
      </w:r>
      <w:r>
        <w:tab/>
      </w:r>
      <w:r w:rsidR="00EF7CF4">
        <w:t xml:space="preserve">Project Report </w:t>
      </w:r>
      <w:proofErr w:type="spellStart"/>
      <w:r w:rsidR="00EF7CF4">
        <w:t>Rmd</w:t>
      </w:r>
      <w:proofErr w:type="spellEnd"/>
    </w:p>
    <w:sectPr w:rsidR="00482931" w:rsidRPr="00482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8752E9"/>
    <w:multiLevelType w:val="hybridMultilevel"/>
    <w:tmpl w:val="AB3CC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LEwNTY1NTExM7JQ0lEKTi0uzszPAykwrQUA6+lCoCwAAAA="/>
  </w:docVars>
  <w:rsids>
    <w:rsidRoot w:val="005F44A0"/>
    <w:rsid w:val="00345685"/>
    <w:rsid w:val="00482931"/>
    <w:rsid w:val="0050403A"/>
    <w:rsid w:val="005F1054"/>
    <w:rsid w:val="005F44A0"/>
    <w:rsid w:val="00664392"/>
    <w:rsid w:val="00A333C9"/>
    <w:rsid w:val="00A34712"/>
    <w:rsid w:val="00BD666B"/>
    <w:rsid w:val="00BE7E5E"/>
    <w:rsid w:val="00CA21FC"/>
    <w:rsid w:val="00CB6973"/>
    <w:rsid w:val="00DA4DE0"/>
    <w:rsid w:val="00EF7CF4"/>
    <w:rsid w:val="00F63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FAD9A"/>
  <w15:chartTrackingRefBased/>
  <w15:docId w15:val="{E0E4883A-237B-4F19-9D79-5194B64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29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D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4D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astate.webex.com/meet/yarl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4</Words>
  <Characters>1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11</cp:revision>
  <dcterms:created xsi:type="dcterms:W3CDTF">2020-11-03T22:07:00Z</dcterms:created>
  <dcterms:modified xsi:type="dcterms:W3CDTF">2020-11-16T23:28:00Z</dcterms:modified>
</cp:coreProperties>
</file>